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Marine</w:t>
      </w:r>
      <w:r>
        <w:t xml:space="preserve"> </w:t>
      </w:r>
      <w:r>
        <w:t xml:space="preserve">Engineer</w:t>
      </w:r>
      <w:r>
        <w:t xml:space="preserve"> </w:t>
      </w:r>
      <w:r>
        <w:t xml:space="preserve">Application</w:t>
      </w:r>
    </w:p>
    <w:bookmarkStart w:id="26" w:name="X281a3872a8fc681a68bbad51a54c31167d6a2b9"/>
    <w:p>
      <w:pPr>
        <w:pStyle w:val="Heading1"/>
      </w:pPr>
      <w:r>
        <w:t xml:space="preserve">Cover Letter for Marine Engineer Position in Australia Brisbane</w:t>
      </w:r>
    </w:p>
    <w:p>
      <w:pPr>
        <w:pStyle w:val="FirstParagraph"/>
      </w:pPr>
      <w:r>
        <w:t xml:space="preserve">Dear [Hiring Manager's Name],</w:t>
      </w:r>
    </w:p>
    <w:p>
      <w:pPr>
        <w:pStyle w:val="BodyText"/>
      </w:pPr>
      <w:r>
        <w:t xml:space="preserve">I am writing to express my enthusiastic interest in the Marine Engineer position at [Company Name] in Australia Brisbane. As a highly skilled and dedicated marine engineer with over [X years] of experience in shipbuilding, propulsion systems, and vessel maintenance, I am eager to contribute my expertise to the dynamic maritime industry of Australia Brisbane. This opportunity aligns perfectly with my career goals and passion for innovation in marine engineering.</w:t>
      </w:r>
    </w:p>
    <w:bookmarkStart w:id="20" w:name="why-australia-brisbane"/>
    <w:p>
      <w:pPr>
        <w:pStyle w:val="Heading2"/>
      </w:pPr>
      <w:r>
        <w:t xml:space="preserve">Why Australia Brisbane?</w:t>
      </w:r>
    </w:p>
    <w:p>
      <w:pPr>
        <w:pStyle w:val="FirstParagraph"/>
      </w:pPr>
      <w:r>
        <w:t xml:space="preserve">Australia Brisbane has always been a focal point for maritime advancements, with its strategic location as a hub for shipping, offshore energy, and environmental sustainability initiatives. The city’s bustling ports, such as the Port of Brisbane, and its commitment to cutting-edge marine technology make it an ideal setting for a marine engineer like myself. I am particularly drawn to the opportunity to work in this vibrant environment, where my technical skills and dedication can support Australia’s growing maritime sector.</w:t>
      </w:r>
    </w:p>
    <w:bookmarkEnd w:id="20"/>
    <w:bookmarkStart w:id="21" w:name="professional-background"/>
    <w:p>
      <w:pPr>
        <w:pStyle w:val="Heading2"/>
      </w:pPr>
      <w:r>
        <w:t xml:space="preserve">Professional Background</w:t>
      </w:r>
    </w:p>
    <w:p>
      <w:pPr>
        <w:pStyle w:val="FirstParagraph"/>
      </w:pPr>
      <w:r>
        <w:t xml:space="preserve">With a degree in Marine Engineering from [University Name] and certifications such as STCW (Standards of Training, Certification, and Watchkeeping for Seafarers), I have built a career focused on optimizing vessel performance and ensuring compliance with international maritime standards. My experience spans both commercial and naval sectors, where I have specialized in the design, maintenance, and repair of marine propulsion systems. For instance, at [Previous Employer], I led a team to retrofit an aging fleet with fuel-efficient engines, resulting in a 20% reduction in operational costs and carbon emissions.</w:t>
      </w:r>
    </w:p>
    <w:p>
      <w:pPr>
        <w:pStyle w:val="BodyText"/>
      </w:pPr>
      <w:r>
        <w:t xml:space="preserve">My expertise also includes working with advanced technologies such as automation systems, waste heat recovery units, and hybrid propulsion solutions. I am well-versed in Australian Maritime Safety Authority (AMSA) regulations and have completed training on the latest environmental compliance protocols. This ensures that I can seamlessly integrate into Brisbane’s regulatory framework while delivering high-quality engineering solutions.</w:t>
      </w:r>
    </w:p>
    <w:bookmarkEnd w:id="21"/>
    <w:bookmarkStart w:id="22" w:name="key-skills-and-achievements"/>
    <w:p>
      <w:pPr>
        <w:pStyle w:val="Heading2"/>
      </w:pPr>
      <w:r>
        <w:t xml:space="preserve">Key Skills and Achievements</w:t>
      </w:r>
    </w:p>
    <w:p>
      <w:pPr>
        <w:pStyle w:val="FirstParagraph"/>
      </w:pPr>
      <w:r>
        <w:t xml:space="preserve">As a Marine Engineer, my ability to troubleshoot complex mechanical systems and manage large-scale projects has been instrumental in my career. For example, during a recent project on the [Ship Name], I supervised the overhaul of the main propulsion system, which involved coordinating with cross-functional teams and adhering to strict deadlines. The successful completion of this project not only enhanced the vessel’s performance but also earned recognition from industry stakeholders.</w:t>
      </w:r>
    </w:p>
    <w:p>
      <w:pPr>
        <w:pStyle w:val="BodyText"/>
      </w:pPr>
      <w:r>
        <w:t xml:space="preserve">Additionally, I have a strong background in risk management and safety protocols. My proactive approach to identifying potential hazards and implementing preventive measures has contributed to accident-free operations on multiple vessels. This commitment to safety is a core value I carry into every role, ensuring that all engineering tasks are executed with precision and responsibility.</w:t>
      </w:r>
    </w:p>
    <w:bookmarkEnd w:id="22"/>
    <w:bookmarkStart w:id="23" w:name="adaptability-and-cultural-fit"/>
    <w:p>
      <w:pPr>
        <w:pStyle w:val="Heading2"/>
      </w:pPr>
      <w:r>
        <w:t xml:space="preserve">Adaptability and Cultural Fit</w:t>
      </w:r>
    </w:p>
    <w:p>
      <w:pPr>
        <w:pStyle w:val="FirstParagraph"/>
      </w:pPr>
      <w:r>
        <w:t xml:space="preserve">Australia Brisbane’s multicultural environment and emphasis on innovation resonate deeply with my professional ethos. I have worked in diverse teams across international projects, which has honed my ability to communicate effectively and collaborate across cultures. My adaptability allows me to thrive in fast-paced, ever-evolving settings—qualities that are essential for a Marine Engineer in a city like Brisbane, where maritime operations are constantly expanding.</w:t>
      </w:r>
    </w:p>
    <w:p>
      <w:pPr>
        <w:pStyle w:val="BodyText"/>
      </w:pPr>
      <w:r>
        <w:t xml:space="preserve">Moreover, I am passionate about sustainability and have actively participated in initiatives aimed at reducing the environmental impact of marine operations. This aligns with Australia’s broader goals to transition toward greener technologies, such as hydrogen fuel cells and wind-assisted propulsion systems. I believe my forward-thinking approach can contribute to Brisbane’s vision of becoming a leader in eco-friendly maritime solutions.</w:t>
      </w:r>
    </w:p>
    <w:bookmarkEnd w:id="23"/>
    <w:bookmarkStart w:id="24" w:name="why-choose-me"/>
    <w:p>
      <w:pPr>
        <w:pStyle w:val="Heading2"/>
      </w:pPr>
      <w:r>
        <w:t xml:space="preserve">Why Choose Me?</w:t>
      </w:r>
    </w:p>
    <w:p>
      <w:pPr>
        <w:pStyle w:val="FirstParagraph"/>
      </w:pPr>
      <w:r>
        <w:t xml:space="preserve">Choosing me as your Marine Engineer would mean gaining a professional who combines technical excellence with a collaborative spirit. My hands-on experience, coupled with my dedication to continuous learning, ensures that I can address the unique challenges of Brisbane’s maritime industry. Whether it’s optimizing vessel efficiency, ensuring compliance with regulations, or driving innovation in marine technology, I am committed to delivering results that exceed expectations.</w:t>
      </w:r>
    </w:p>
    <w:p>
      <w:pPr>
        <w:pStyle w:val="BodyText"/>
      </w:pPr>
      <w:r>
        <w:t xml:space="preserve">I am particularly excited about the opportunity to work in Australia Brisbane, where the convergence of traditional maritime practices and modern technological advancements creates an exciting landscape for engineers. I am eager to contribute my skills to projects that not only meet industry standards but also set new benchmarks for excellence.</w:t>
      </w:r>
    </w:p>
    <w:bookmarkEnd w:id="24"/>
    <w:bookmarkStart w:id="25" w:name="conclusion"/>
    <w:p>
      <w:pPr>
        <w:pStyle w:val="Heading2"/>
      </w:pPr>
      <w:r>
        <w:t xml:space="preserve">Conclusion</w:t>
      </w:r>
    </w:p>
    <w:p>
      <w:pPr>
        <w:pStyle w:val="FirstParagraph"/>
      </w:pPr>
      <w:r>
        <w:t xml:space="preserve">In conclusion, I am enthusiastic about the possibility of joining [Company Name] as a Marine Engineer and contributing to its mission of advancing maritime innovation in Australia Brisbane. I would welcome the opportunity to discuss how my background, skills, and passion for marine engineering align with your organization’s goals.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Marine Engineer Application</dc:title>
  <dc:creator/>
  <dc:language>en</dc:language>
  <cp:keywords/>
  <dcterms:created xsi:type="dcterms:W3CDTF">2025-12-10T01:05:32Z</dcterms:created>
  <dcterms:modified xsi:type="dcterms:W3CDTF">2025-12-10T01:05:32Z</dcterms:modified>
</cp:coreProperties>
</file>

<file path=docProps/custom.xml><?xml version="1.0" encoding="utf-8"?>
<Properties xmlns="http://schemas.openxmlformats.org/officeDocument/2006/custom-properties" xmlns:vt="http://schemas.openxmlformats.org/officeDocument/2006/docPropsVTypes"/>
</file>